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2BA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E506E1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24F6DAB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9F9C5BA" w14:textId="35E95CFA" w:rsidR="00033ED3" w:rsidRPr="00C658CD" w:rsidRDefault="00033ED3" w:rsidP="00710F51">
      <w:pPr>
        <w:pStyle w:val="Header"/>
        <w:rPr>
          <w:rFonts w:ascii="Times New Roman Bold" w:hAnsi="Times New Roman Bold"/>
          <w:b/>
          <w:caps/>
          <w:sz w:val="22"/>
          <w:szCs w:val="22"/>
        </w:rPr>
      </w:pPr>
    </w:p>
    <w:tbl>
      <w:tblPr>
        <w:tblpPr w:leftFromText="180" w:rightFromText="180" w:vertAnchor="page" w:horzAnchor="margin" w:tblpY="1771"/>
        <w:tblW w:w="12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6"/>
        <w:gridCol w:w="5929"/>
        <w:gridCol w:w="810"/>
        <w:gridCol w:w="2158"/>
        <w:gridCol w:w="8"/>
        <w:gridCol w:w="8"/>
      </w:tblGrid>
      <w:tr w:rsidR="00235E83" w:rsidRPr="00C658CD" w14:paraId="4EA6D1D3" w14:textId="77777777" w:rsidTr="008F609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C0C0C0"/>
          </w:tcPr>
          <w:p w14:paraId="728D4924" w14:textId="17B4F45E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  <w:p w14:paraId="313BD29B" w14:textId="68C5D3BB" w:rsidR="00235E83" w:rsidRPr="003E557C" w:rsidRDefault="00710F51" w:rsidP="003E557C">
            <w:pPr>
              <w:bidi/>
              <w:jc w:val="center"/>
              <w:rPr>
                <w:rFonts w:ascii="Faruma" w:hAnsi="Faruma" w:cs="Faruma"/>
                <w:bCs/>
                <w:sz w:val="28"/>
                <w:szCs w:val="28"/>
                <w:lang w:bidi="dv-MV"/>
              </w:rPr>
            </w:pPr>
            <w:r w:rsidRPr="003E557C">
              <w:rPr>
                <w:rFonts w:ascii="Faruma" w:hAnsi="Faruma" w:cs="Faruma"/>
                <w:bCs/>
                <w:sz w:val="28"/>
                <w:szCs w:val="28"/>
                <w:rtl/>
                <w:lang w:bidi="dv-MV"/>
              </w:rPr>
              <w:t>ކޮމެންޓް ހުށަހަޅާ ފަރާތުގެ މަޢުލޫމާތު</w:t>
            </w:r>
          </w:p>
          <w:p w14:paraId="5F0B46C5" w14:textId="77777777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</w:tr>
      <w:tr w:rsidR="00CE2918" w:rsidRPr="00C658CD" w14:paraId="1F36FA99" w14:textId="77777777" w:rsidTr="00710F51">
        <w:trPr>
          <w:cantSplit/>
          <w:trHeight w:val="270"/>
        </w:trPr>
        <w:tc>
          <w:tcPr>
            <w:tcW w:w="9355" w:type="dxa"/>
            <w:gridSpan w:val="2"/>
          </w:tcPr>
          <w:p w14:paraId="6F8AFAC6" w14:textId="24C1E034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F440314" w14:textId="1400F2D9" w:rsidR="00CE2918" w:rsidRPr="00710F51" w:rsidRDefault="00CE2918" w:rsidP="00710F51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</w:rPr>
              <w:t xml:space="preserve"> </w:t>
            </w:r>
            <w:r w:rsidR="00710F51"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ނަން:</w:t>
            </w:r>
          </w:p>
        </w:tc>
      </w:tr>
      <w:tr w:rsidR="00CE2918" w:rsidRPr="00C658CD" w14:paraId="44184A68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694122B" w14:textId="54178122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0E4C9A3" w14:textId="41DB3C84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ޖަމްޢިއްޔާއަކުން ނަމަ، ޖަމްޢިއްޔާގެ ނަން: </w:t>
            </w:r>
          </w:p>
        </w:tc>
      </w:tr>
      <w:tr w:rsidR="00CE2918" w:rsidRPr="00C658CD" w14:paraId="2AC7A26B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E13835E" w14:textId="4A951370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34B54FEA" w14:textId="0858AA38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މަޤާމ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E2918" w:rsidRPr="00C658CD" w14:paraId="7D240DAF" w14:textId="77777777" w:rsidTr="00710F51">
        <w:trPr>
          <w:cantSplit/>
          <w:trHeight w:val="233"/>
        </w:trPr>
        <w:tc>
          <w:tcPr>
            <w:tcW w:w="9355" w:type="dxa"/>
            <w:gridSpan w:val="2"/>
          </w:tcPr>
          <w:p w14:paraId="4EE3CDC4" w14:textId="5CF84207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02E09796" w14:textId="4C86CE6E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ީމެއިލް އެޑްރެސ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64228F" w:rsidRPr="00C658CD" w14:paraId="048E415F" w14:textId="77777777" w:rsidTr="00C81B6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BFBFBF"/>
          </w:tcPr>
          <w:p w14:paraId="40587E04" w14:textId="44047292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  <w:p w14:paraId="06C4D934" w14:textId="313DD8E5" w:rsidR="0064228F" w:rsidRPr="003E557C" w:rsidRDefault="00710F51" w:rsidP="00710F51">
            <w:pPr>
              <w:bidi/>
              <w:jc w:val="center"/>
              <w:rPr>
                <w:rFonts w:ascii="Faruma" w:hAnsi="Faruma" w:cs="Faruma"/>
                <w:bCs/>
                <w:sz w:val="28"/>
                <w:szCs w:val="28"/>
                <w:lang w:bidi="dv-MV"/>
              </w:rPr>
            </w:pPr>
            <w:r w:rsidRPr="003E557C">
              <w:rPr>
                <w:rFonts w:ascii="Faruma" w:hAnsi="Faruma" w:cs="Faruma"/>
                <w:bCs/>
                <w:sz w:val="28"/>
                <w:szCs w:val="28"/>
                <w:rtl/>
                <w:lang w:bidi="dv-MV"/>
              </w:rPr>
              <w:t>ކުނި މެނޭޖުކުރުމ</w:t>
            </w:r>
            <w:r w:rsidR="006E3AC6">
              <w:rPr>
                <w:rFonts w:ascii="Faruma" w:hAnsi="Faruma" w:cs="Faruma" w:hint="cs"/>
                <w:bCs/>
                <w:sz w:val="28"/>
                <w:szCs w:val="28"/>
                <w:rtl/>
                <w:lang w:bidi="dv-MV"/>
              </w:rPr>
              <w:t>ުގެ</w:t>
            </w:r>
            <w:r w:rsidRPr="003E557C">
              <w:rPr>
                <w:rFonts w:ascii="Faruma" w:hAnsi="Faruma" w:cs="Faruma"/>
                <w:bCs/>
                <w:sz w:val="28"/>
                <w:szCs w:val="28"/>
                <w:rtl/>
                <w:lang w:bidi="dv-MV"/>
              </w:rPr>
              <w:t xml:space="preserve"> ބިލަށް ހުށަހަޅާ ކޮމެންޓް</w:t>
            </w:r>
          </w:p>
          <w:p w14:paraId="4A2EE82F" w14:textId="60ADCE01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</w:tc>
      </w:tr>
      <w:tr w:rsidR="00710F51" w:rsidRPr="00C658CD" w14:paraId="203ECB7A" w14:textId="77777777" w:rsidTr="004669C4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51958D2" w14:textId="4CE6DF75" w:rsidR="00710F51" w:rsidRPr="00710F51" w:rsidRDefault="003E557C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މާއްދާ އިޞްލާހްކުރުމަށް ހުށަހަޅާ ގޮތް</w:t>
            </w:r>
          </w:p>
        </w:tc>
        <w:tc>
          <w:tcPr>
            <w:tcW w:w="6739" w:type="dxa"/>
            <w:gridSpan w:val="2"/>
          </w:tcPr>
          <w:p w14:paraId="0E4B7EC1" w14:textId="6587A7E2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ކޮމެންޓް</w:t>
            </w:r>
          </w:p>
        </w:tc>
        <w:tc>
          <w:tcPr>
            <w:tcW w:w="2158" w:type="dxa"/>
          </w:tcPr>
          <w:p w14:paraId="014A7388" w14:textId="606B1109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ބިލުގެ މާއްދާ</w:t>
            </w:r>
          </w:p>
        </w:tc>
      </w:tr>
      <w:tr w:rsidR="003E557C" w:rsidRPr="00C658CD" w14:paraId="0E1F6E7E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678A06F8" w14:textId="38D7BE5E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8E119DF" w14:textId="47AEEC66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EAA80E4" w14:textId="1CAFCD23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C25EA4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2D00833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1D78A2F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34DCF81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DA3805C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D0933E7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5190A4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CACD63B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6AA4EA9D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78720F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608F7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10AE94D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D12EA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A6926E2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1F056A2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DC5D03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F7932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353737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381EEDA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AB511D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91E1F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1D06BE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3C80B1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C5DE4C5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37E92D5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FCFC10E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02E1AA4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3C0D647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BC70B6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FFB7C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DE336D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0BC1D90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48FDDD8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937EC2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416BF8D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63684C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4742877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CEF44A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2297C1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C89FB23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C4561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801BDB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5D8A458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325B602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</w:tbl>
    <w:p w14:paraId="60CAF8B5" w14:textId="4C4EA579" w:rsidR="00B902B2" w:rsidRDefault="00B902B2" w:rsidP="00A06EC9">
      <w:pPr>
        <w:pStyle w:val="Footer"/>
        <w:jc w:val="right"/>
        <w:rPr>
          <w:sz w:val="22"/>
          <w:szCs w:val="22"/>
          <w:lang w:val="en-CA"/>
        </w:rPr>
      </w:pPr>
    </w:p>
    <w:p w14:paraId="002EED67" w14:textId="235635C0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D58DC78" w14:textId="150EC80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31C859D" w14:textId="283EC66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B4E4CB1" w14:textId="55E0CB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BF1F66D" w14:textId="7C8779E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45B951C" w14:textId="7874546C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1D799D0" w14:textId="67348D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2B8913" w14:textId="2F368155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90C7524" w14:textId="4DF6C90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F8C1C45" w14:textId="0D25320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FDCBED" w14:textId="31852D9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D321826" w14:textId="65D5490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25FD94D" w14:textId="7220428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AA6046C" w14:textId="2E047DF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D619205" w14:textId="232BBE7B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037477A" w14:textId="43BE088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C59405C" w14:textId="3707012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2C43F90" w14:textId="5DC73D9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F92D898" w14:textId="7F8C1A07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CCF8471" w14:textId="0018AD4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DBD6366" w14:textId="759B26A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C25EF83" w14:textId="36626CB3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6330510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27F32AFE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4500A8CB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764E0842" w14:textId="7AD829E0" w:rsidR="00F73888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  <w:r>
        <w:rPr>
          <w:rFonts w:ascii="Faruma" w:hAnsi="Faruma" w:cs="Faruma" w:hint="cs"/>
          <w:sz w:val="22"/>
          <w:szCs w:val="22"/>
          <w:rtl/>
          <w:lang w:val="en-CA" w:bidi="dv-MV"/>
        </w:rPr>
        <w:t xml:space="preserve"> </w:t>
      </w:r>
      <w:r w:rsidRPr="003E557C">
        <w:rPr>
          <w:rFonts w:ascii="Faruma" w:hAnsi="Faruma" w:cs="Faruma"/>
          <w:sz w:val="22"/>
          <w:szCs w:val="22"/>
          <w:rtl/>
          <w:lang w:val="en-CA" w:bidi="dv-MV"/>
        </w:rPr>
        <w:t>ނޯޓް:</w:t>
      </w:r>
    </w:p>
    <w:p w14:paraId="7A6451F2" w14:textId="019A67B5" w:rsidR="003E557C" w:rsidRDefault="003E557C" w:rsidP="003E557C">
      <w:pPr>
        <w:pStyle w:val="ListParagraph"/>
        <w:numPr>
          <w:ilvl w:val="0"/>
          <w:numId w:val="3"/>
        </w:numPr>
        <w:bidi/>
        <w:rPr>
          <w:rFonts w:ascii="Faruma" w:hAnsi="Faruma" w:cs="Faruma"/>
          <w:bCs/>
          <w:lang w:bidi="dv-MV"/>
        </w:rPr>
      </w:pPr>
      <w:r w:rsidRPr="003E557C">
        <w:rPr>
          <w:rFonts w:ascii="Faruma" w:hAnsi="Faruma" w:cs="Faruma" w:hint="cs"/>
          <w:bCs/>
          <w:rtl/>
          <w:lang w:bidi="dv-MV"/>
        </w:rPr>
        <w:t>ކުނި</w:t>
      </w:r>
      <w:r w:rsidRPr="003E557C">
        <w:rPr>
          <w:rFonts w:ascii="Faruma" w:hAnsi="Faruma" w:cs="Faruma"/>
          <w:bCs/>
          <w:rtl/>
          <w:lang w:bidi="dv-MV"/>
        </w:rPr>
        <w:t xml:space="preserve"> </w:t>
      </w:r>
      <w:r w:rsidRPr="003E557C">
        <w:rPr>
          <w:rFonts w:ascii="Faruma" w:hAnsi="Faruma" w:cs="Faruma" w:hint="cs"/>
          <w:bCs/>
          <w:rtl/>
          <w:lang w:bidi="dv-MV"/>
        </w:rPr>
        <w:t>މެނޭޖުކުރުމ</w:t>
      </w:r>
      <w:r w:rsidR="006E3AC6">
        <w:rPr>
          <w:rFonts w:ascii="Faruma" w:hAnsi="Faruma" w:cs="Faruma" w:hint="cs"/>
          <w:bCs/>
          <w:rtl/>
          <w:lang w:bidi="dv-MV"/>
        </w:rPr>
        <w:t>ުގެ</w:t>
      </w:r>
      <w:r w:rsidRPr="003E557C">
        <w:rPr>
          <w:rFonts w:ascii="Faruma" w:hAnsi="Faruma" w:cs="Faruma"/>
          <w:bCs/>
          <w:rtl/>
          <w:lang w:bidi="dv-MV"/>
        </w:rPr>
        <w:t xml:space="preserve"> </w:t>
      </w:r>
      <w:r w:rsidRPr="003E557C">
        <w:rPr>
          <w:rFonts w:ascii="Faruma" w:hAnsi="Faruma" w:cs="Faruma" w:hint="cs"/>
          <w:bCs/>
          <w:rtl/>
          <w:lang w:bidi="dv-MV"/>
        </w:rPr>
        <w:t>ބިލަށް</w:t>
      </w:r>
      <w:r w:rsidRPr="003E557C">
        <w:rPr>
          <w:rFonts w:ascii="Faruma" w:hAnsi="Faruma" w:cs="Faruma"/>
          <w:bCs/>
          <w:rtl/>
          <w:lang w:bidi="dv-MV"/>
        </w:rPr>
        <w:t xml:space="preserve"> </w:t>
      </w:r>
      <w:r w:rsidRPr="003E557C">
        <w:rPr>
          <w:rFonts w:ascii="Faruma" w:hAnsi="Faruma" w:cs="Faruma" w:hint="cs"/>
          <w:bCs/>
          <w:rtl/>
          <w:lang w:bidi="dv-MV"/>
        </w:rPr>
        <w:t>ހުށަހަޅާ</w:t>
      </w:r>
      <w:r w:rsidRPr="003E557C">
        <w:rPr>
          <w:rFonts w:ascii="Faruma" w:hAnsi="Faruma" w:cs="Faruma"/>
          <w:bCs/>
          <w:rtl/>
          <w:lang w:bidi="dv-MV"/>
        </w:rPr>
        <w:t xml:space="preserve"> </w:t>
      </w:r>
      <w:r w:rsidRPr="003E557C">
        <w:rPr>
          <w:rFonts w:ascii="Faruma" w:hAnsi="Faruma" w:cs="Faruma" w:hint="cs"/>
          <w:bCs/>
          <w:rtl/>
          <w:lang w:bidi="dv-MV"/>
        </w:rPr>
        <w:t>ކޮމ</w:t>
      </w:r>
      <w:r w:rsidRPr="003E557C">
        <w:rPr>
          <w:rFonts w:ascii="Faruma" w:hAnsi="Faruma" w:cs="Faruma"/>
          <w:bCs/>
          <w:rtl/>
          <w:lang w:bidi="dv-MV"/>
        </w:rPr>
        <w:t>ެންޓް</w:t>
      </w:r>
      <w:r>
        <w:rPr>
          <w:rFonts w:ascii="Faruma" w:hAnsi="Faruma" w:cs="Faruma" w:hint="cs"/>
          <w:bCs/>
          <w:rtl/>
          <w:lang w:bidi="dv-MV"/>
        </w:rPr>
        <w:t xml:space="preserve"> ފޮނުވާނީ އީމެއިލް ގެ ޒަރިއްޔާއިން </w:t>
      </w:r>
      <w:hyperlink r:id="rId8" w:history="1">
        <w:r w:rsidRPr="00341F4A">
          <w:rPr>
            <w:rStyle w:val="Hyperlink"/>
            <w:rFonts w:ascii="Faruma" w:hAnsi="Faruma" w:cs="Faruma"/>
            <w:bCs/>
            <w:lang w:bidi="dv-MV"/>
          </w:rPr>
          <w:t>legal@environment.gov.mv</w:t>
        </w:r>
      </w:hyperlink>
      <w:r>
        <w:rPr>
          <w:rFonts w:ascii="Faruma" w:hAnsi="Faruma" w:cs="Faruma" w:hint="cs"/>
          <w:bCs/>
          <w:rtl/>
          <w:lang w:bidi="dv-MV"/>
        </w:rPr>
        <w:t xml:space="preserve"> އަށް ކަނޑައަޅާފައިވާ ފޯމެޓާ އެއްގޮތަށެވެ. </w:t>
      </w:r>
    </w:p>
    <w:p w14:paraId="08069180" w14:textId="12B8C6B1" w:rsidR="00834602" w:rsidRPr="00ED375C" w:rsidRDefault="003E557C" w:rsidP="00ED375C">
      <w:pPr>
        <w:pStyle w:val="ListParagraph"/>
        <w:numPr>
          <w:ilvl w:val="0"/>
          <w:numId w:val="3"/>
        </w:numPr>
        <w:bidi/>
        <w:rPr>
          <w:rFonts w:ascii="Faruma" w:hAnsi="Faruma" w:cs="Faruma"/>
          <w:bCs/>
          <w:lang w:bidi="dv-MV"/>
        </w:rPr>
      </w:pPr>
      <w:r>
        <w:rPr>
          <w:rFonts w:ascii="Faruma" w:hAnsi="Faruma" w:cs="Faruma" w:hint="cs"/>
          <w:bCs/>
          <w:rtl/>
          <w:lang w:bidi="dv-MV"/>
        </w:rPr>
        <w:t xml:space="preserve">ކޮމެންޓް ފޮނުވުމުގެ އެންމެ ފަހު ތާރީޚަކީ 12 ފެބްރުއަރީ 2022 އެވެ. </w:t>
      </w:r>
    </w:p>
    <w:sectPr w:rsidR="00834602" w:rsidRPr="00ED375C" w:rsidSect="00235E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 w:code="1"/>
      <w:pgMar w:top="1418" w:right="1134" w:bottom="1418" w:left="1134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41AEE" w14:textId="77777777" w:rsidR="00987697" w:rsidRDefault="00987697" w:rsidP="00593BC6">
      <w:r>
        <w:separator/>
      </w:r>
    </w:p>
  </w:endnote>
  <w:endnote w:type="continuationSeparator" w:id="0">
    <w:p w14:paraId="143BC91C" w14:textId="77777777" w:rsidR="00987697" w:rsidRDefault="00987697" w:rsidP="00593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287B4" w14:textId="77777777" w:rsidR="00F82E4F" w:rsidRDefault="00F82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93521" w14:textId="77777777" w:rsidR="00F82E4F" w:rsidRDefault="00F82E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88F23" w14:textId="77777777" w:rsidR="00F82E4F" w:rsidRDefault="00F82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B738C" w14:textId="77777777" w:rsidR="00987697" w:rsidRDefault="00987697" w:rsidP="00593BC6">
      <w:r>
        <w:separator/>
      </w:r>
    </w:p>
  </w:footnote>
  <w:footnote w:type="continuationSeparator" w:id="0">
    <w:p w14:paraId="77DFF5C4" w14:textId="77777777" w:rsidR="00987697" w:rsidRDefault="00987697" w:rsidP="00593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6EA7C" w14:textId="77777777" w:rsidR="00F82E4F" w:rsidRDefault="00F82E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12F01" w14:textId="77777777" w:rsidR="00F82E4F" w:rsidRDefault="00F82E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5F563" w14:textId="77777777" w:rsidR="00EA105F" w:rsidRDefault="00EA105F" w:rsidP="00EA105F">
    <w:pPr>
      <w:pStyle w:val="Header"/>
      <w:tabs>
        <w:tab w:val="clear" w:pos="8640"/>
        <w:tab w:val="right" w:pos="10260"/>
      </w:tabs>
      <w:spacing w:line="480" w:lineRule="auto"/>
      <w:ind w:left="-1260" w:right="-856"/>
      <w:jc w:val="center"/>
      <w:rPr>
        <w:rFonts w:ascii="Arial" w:hAnsi="Arial" w:cs="Arial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50168"/>
    <w:multiLevelType w:val="hybridMultilevel"/>
    <w:tmpl w:val="98767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1892"/>
    <w:multiLevelType w:val="hybridMultilevel"/>
    <w:tmpl w:val="ABE03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A76522"/>
    <w:multiLevelType w:val="hybridMultilevel"/>
    <w:tmpl w:val="4928D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EwtLQ0szA0M7FU0lEKTi0uzszPAykwrAUA1kvhMSwAAAA="/>
  </w:docVars>
  <w:rsids>
    <w:rsidRoot w:val="00593BC6"/>
    <w:rsid w:val="00033ED3"/>
    <w:rsid w:val="000451C4"/>
    <w:rsid w:val="00054613"/>
    <w:rsid w:val="000E3A29"/>
    <w:rsid w:val="0010370B"/>
    <w:rsid w:val="00107D27"/>
    <w:rsid w:val="00135D96"/>
    <w:rsid w:val="00143DF3"/>
    <w:rsid w:val="00171E9B"/>
    <w:rsid w:val="00235E83"/>
    <w:rsid w:val="002712AA"/>
    <w:rsid w:val="002917DB"/>
    <w:rsid w:val="00293F84"/>
    <w:rsid w:val="002B78F8"/>
    <w:rsid w:val="002F7B29"/>
    <w:rsid w:val="00310B9C"/>
    <w:rsid w:val="003454FA"/>
    <w:rsid w:val="003925B2"/>
    <w:rsid w:val="00393449"/>
    <w:rsid w:val="003C28BF"/>
    <w:rsid w:val="003C5737"/>
    <w:rsid w:val="003E557C"/>
    <w:rsid w:val="004669DF"/>
    <w:rsid w:val="004A3C0A"/>
    <w:rsid w:val="004B5DE2"/>
    <w:rsid w:val="004D375E"/>
    <w:rsid w:val="004D6145"/>
    <w:rsid w:val="00512FDC"/>
    <w:rsid w:val="00531C71"/>
    <w:rsid w:val="005321FF"/>
    <w:rsid w:val="00586EEB"/>
    <w:rsid w:val="00593BC6"/>
    <w:rsid w:val="00594E31"/>
    <w:rsid w:val="005C4C24"/>
    <w:rsid w:val="005D0DA8"/>
    <w:rsid w:val="0064228F"/>
    <w:rsid w:val="00652D1D"/>
    <w:rsid w:val="00656CBF"/>
    <w:rsid w:val="00677FDD"/>
    <w:rsid w:val="00695314"/>
    <w:rsid w:val="006E3AC6"/>
    <w:rsid w:val="00710F51"/>
    <w:rsid w:val="007D358C"/>
    <w:rsid w:val="00804CCA"/>
    <w:rsid w:val="00834602"/>
    <w:rsid w:val="008C2A9A"/>
    <w:rsid w:val="008E24D1"/>
    <w:rsid w:val="00933FF9"/>
    <w:rsid w:val="00987697"/>
    <w:rsid w:val="00991F51"/>
    <w:rsid w:val="009E2726"/>
    <w:rsid w:val="009F2268"/>
    <w:rsid w:val="009F3BFA"/>
    <w:rsid w:val="00A05BE6"/>
    <w:rsid w:val="00A06EC9"/>
    <w:rsid w:val="00A200ED"/>
    <w:rsid w:val="00A62206"/>
    <w:rsid w:val="00A846E7"/>
    <w:rsid w:val="00A8547E"/>
    <w:rsid w:val="00B373CC"/>
    <w:rsid w:val="00B662B0"/>
    <w:rsid w:val="00B902B2"/>
    <w:rsid w:val="00B93083"/>
    <w:rsid w:val="00C555EE"/>
    <w:rsid w:val="00CE2918"/>
    <w:rsid w:val="00CE457F"/>
    <w:rsid w:val="00D3217D"/>
    <w:rsid w:val="00D40EB2"/>
    <w:rsid w:val="00DD1EEF"/>
    <w:rsid w:val="00DD4F55"/>
    <w:rsid w:val="00E02805"/>
    <w:rsid w:val="00E0649C"/>
    <w:rsid w:val="00E1209B"/>
    <w:rsid w:val="00E227B2"/>
    <w:rsid w:val="00E22D38"/>
    <w:rsid w:val="00E32A3B"/>
    <w:rsid w:val="00E32A3C"/>
    <w:rsid w:val="00E7108B"/>
    <w:rsid w:val="00EA0A34"/>
    <w:rsid w:val="00EA105F"/>
    <w:rsid w:val="00ED375C"/>
    <w:rsid w:val="00EE76A7"/>
    <w:rsid w:val="00F5057E"/>
    <w:rsid w:val="00F73888"/>
    <w:rsid w:val="00F73C17"/>
    <w:rsid w:val="00F754C0"/>
    <w:rsid w:val="00F81A03"/>
    <w:rsid w:val="00F82E4F"/>
    <w:rsid w:val="00F8658F"/>
    <w:rsid w:val="00F94D0C"/>
    <w:rsid w:val="00FD7DFE"/>
    <w:rsid w:val="00FF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E8F54"/>
  <w15:docId w15:val="{B0E99FFC-F950-4DEF-8871-3632020E4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BC6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93B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paragraph" w:styleId="Footer">
    <w:name w:val="footer"/>
    <w:basedOn w:val="Normal"/>
    <w:link w:val="FooterChar"/>
    <w:rsid w:val="00593B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character" w:styleId="Hyperlink">
    <w:name w:val="Hyperlink"/>
    <w:rsid w:val="00593BC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6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613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2F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E4F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E4F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64228F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834602"/>
    <w:rPr>
      <w:rFonts w:ascii="Times New Roman" w:eastAsia="Times New Roman" w:hAnsi="Times New Roman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E5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gal@environment.gov.m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D99F5-72FC-4BAB-B4EA-33E54F0AB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BD</Company>
  <LinksUpToDate>false</LinksUpToDate>
  <CharactersWithSpaces>582</CharactersWithSpaces>
  <SharedDoc>false</SharedDoc>
  <HLinks>
    <vt:vector size="6" baseType="variant"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e cung</dc:creator>
  <cp:lastModifiedBy>Ahsan Mohamed</cp:lastModifiedBy>
  <cp:revision>6</cp:revision>
  <dcterms:created xsi:type="dcterms:W3CDTF">2021-11-21T08:38:00Z</dcterms:created>
  <dcterms:modified xsi:type="dcterms:W3CDTF">2022-01-27T15:30:00Z</dcterms:modified>
</cp:coreProperties>
</file>